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29" w:name="ảnh-hưởng-của-thực-vật-tới-loài-người"/>
    <w:p>
      <w:pPr>
        <w:pStyle w:val="Heading2"/>
      </w:pPr>
      <w:r>
        <w:t xml:space="preserve">1.1 Ảnh hưởng của thực vật tới loài người</w:t>
      </w:r>
    </w:p>
    <w:bookmarkStart w:id="22"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phẩm chứa C4 như các loại hạt cứng và các rễ cứng của thực vật.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p>
      <w:pPr>
        <w:pStyle w:val="BodyText"/>
      </w:pPr>
      <w:hyperlink r:id="rId21">
        <w:r>
          <w:rPr>
            <w:rStyle w:val="Hyperlink"/>
          </w:rPr>
          <w:t xml:space="preserve">So sánh hộp sọ người trong ba triệu năm qua.</w:t>
        </w:r>
        <w:r>
          <w:rPr>
            <w:rStyle w:val="Hyperlink"/>
          </w:rPr>
          <w:t xml:space="preserve"> </w:t>
        </w:r>
        <w:r>
          <w:rPr>
            <w:rStyle w:val="Hyperlink"/>
            <w:i/>
            <w:iCs/>
          </w:rPr>
          <w:t xml:space="preserve">Australopithecus africanus</w:t>
        </w:r>
        <w:r>
          <w:rPr>
            <w:rStyle w:val="Hyperlink"/>
          </w:rPr>
          <w:t xml:space="preserve"> </w:t>
        </w:r>
        <w:r>
          <w:rPr>
            <w:rStyle w:val="Hyperlink"/>
          </w:rPr>
          <w:t xml:space="preserve">có răng lớn và răng hàm mài ở phía sau hàm, trong khi người hiện đại (</w:t>
        </w:r>
        <w:r>
          <w:rPr>
            <w:rStyle w:val="Hyperlink"/>
            <w:i/>
            <w:iCs/>
          </w:rPr>
          <w:t xml:space="preserve">Homo sapiens</w:t>
        </w:r>
        <w:r>
          <w:rPr>
            <w:rStyle w:val="Hyperlink"/>
          </w:rPr>
          <w:t xml:space="preserve">) có răng và hàm nhỏ hơn nhiều. Những hình dạng hộp sọ này là một hệ quả tiến hóa trực tiếp của chế độ ăn uống của những người này, đặc biệt là về thực vật mà chúng ăn. Hình ảnh lịch sự của</w:t>
        </w:r>
        <w:r>
          <w:rPr>
            <w:rStyle w:val="Hyperlink"/>
          </w:rPr>
          <w:t xml:space="preserve"> </w:t>
        </w:r>
        <w:r>
          <w:rPr>
            <w:rStyle w:val="Hyperlink"/>
            <w:i/>
            <w:iCs/>
          </w:rPr>
          <w:t xml:space="preserve">Puwadol Jaturawutthicha</w:t>
        </w:r>
        <w:r>
          <w:rPr>
            <w:rStyle w:val="Hyperlink"/>
          </w:rPr>
          <w:t xml:space="preserve">.</w:t>
        </w:r>
      </w:hyperlink>
    </w:p>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2"/>
    <w:bookmarkStart w:id="23"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cho giống loài mình cuộc hành trình đầy kỳ vĩ.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trước khi văn bản đầu tiên của loài người được viết ra chỉ giúp chúng ta nhận ra về các vấn đề cơ bản như ước lượng nhân khẩu học, thiết chế xã hội hay một phần đời sống văn hóa.</w:t>
      </w:r>
    </w:p>
    <w:p>
      <w:pPr>
        <w:pStyle w:val="BodyText"/>
      </w:pPr>
      <w:r>
        <w:t xml:space="preserve">Với tiến bộ của kỹ thuật phân tích, ngành mới cổ sinh học đã tiết lộ nhiều điều về cách chúng ta sử dụng thực vật trong đời sống hàng ngày, cách mà thực vật tác động tới loài người theo cách không ngờ tới. Đầu tiên là việc tiếp cận sữa mẹ của trẻ sơ sinh được tiết lộ dựa trên phân tích xương của đứa trẻ và mẹ trong giai đoạn này. Khi sử dụng sữa mẹ, các thông tin về dinh dưỡng sẽ giống với mẹ. Đứa trẻ chuyển sang cai sữa, sự khác biệt về nguồn dinh dưỡng giữa mẹ vẻ trẻ được xác lập. Việc cai sữa phụ thuộc vào hàng loạt các yếu tố từ văn hóa, xã hội tới môi trường.</w:t>
      </w:r>
    </w:p>
    <w:p>
      <w:pPr>
        <w:pStyle w:val="BodyText"/>
      </w:pPr>
      <w:r>
        <w:t xml:space="preserve">ước lượng về nhân khẩu học, thiết chế xã hội hoặc đời sống văn hóa.</w:t>
      </w:r>
    </w:p>
    <w:p>
      <w:pPr>
        <w:pStyle w:val="BodyText"/>
      </w:pPr>
      <w:r>
        <w:t xml:space="preserve">Vào cuối những năm 1970, J.C. Vogel, một nhà địa hóa học, và Nicholas van der Merwe, một nhà khảo cổ học, đã áp dụng các nguyên tắc quang hợp - C3 (hầu hết các loại cây thích nghi ôn đới) so với C4 thực vật (thực vật thích nghi với khí hậu nóng / khô) - và các đặc điểm của tỷ lệ đồng vị ổn định đối với hồ sơ khảo cổ sinh học của người tiêu thụ thực vật (Vogel &amp; van der Merwe, 1977). Về vấn đề này, C3 Thực vật có tỷ lệ đồng vị ổn định 13C/12C (δ13C) tiêu cực hơn C4 thực vật (ví dụ: ngô). Phân tích của Vogel và van der Merwe về một loạt thời gian Bắc Mỹ của các bộ xương khảo cổ học thời tiền sử từ những người săn bắn hái lượm trước đó với những người trồng ngô sau này đã tạo ra kết quả dự đoán, cụ thể là nhóm trước đó tiêu thụ phần lớn C không thuần hóa3 Các nguồn có nhiều δ tiêu cực hơn13 Giá trị C trong bộ xương của chúng so với những nhóm sau này tiêu thụ C thuần hóa (ngô)4. Phân tích sinh địa hóa của các mô cứng cho thấy một hồ sơ nhạy cảm đáng kể về những thay đổi quan trọng trong cuộc sống vì chúng có liên quan đến chế độ ăn uống. Một lĩnh vực cơ bản của nhân chủng học vật lý nói chung và khảo cổ sinh học nói riêng là hồ sơ về tăng trưởng và phát triển, giải quyết các câu hỏi liên quan đến tái tạo chế độ ăn uống và suy luận dinh dưỡng trong quá trình phát triển ban đầu theo cách ít suy đoán hơn nhiều so với trước cuộc cách mạng đồng vị. Một vấn đề trung tâm là thời gian — từ khi bắt đầu đến khi hoàn thành — của quá trình cai sữa. Hiện có một hồ sơ ấn tượng cho thấy sự thay đổi trong các mô hình cai sữa trong bối cảnh khảo cổ sinh học (ví dụ: Tsutaya &amp; Yoneda, 2015; Wright &amp; Schwarcz, 1998; và nhiều người khác). Dựa trên tiền đề rằng khi mới sinh, bộ xương của trẻ sơ sinh có dấu hiệu đồng vị ổn định gần giống với mẹ, nhưng ngay sau khi bắt đầu cho con bú ngay sau khi sinh, giá trị sẽ tăng lên đỉnh trong năm đầu tiên. Mô hình này phản ánh thực tế rằng trẻ sơ sinh là người tiêu thụ sản phẩm protein của mẹ. Tùy thuộc vào các yếu tố văn hóa và xã hội, giá trị cao nhất giảm dần khi người mẹ loại bỏ khả năng tiếp cận với sữa mẹ của trẻ sơ sinh. Với số lượng đáng kể các nghiên cứu cai sữa khảo cổ sinh học được thông báo đồng vị hiện có trong tài liệu, rõ ràng là có sự thay đổi đáng kể về thời gian cai sữa trong quá khứ. Về vấn đề này, các thực hành cai sữa - như trong thế giới ngày nay - được xác định bởi một loạt các yếu tố văn hóa, xã hội và môi trường.</w:t>
      </w:r>
    </w:p>
    <w:p>
      <w:pPr>
        <w:pStyle w:val="BodyText"/>
      </w:pPr>
      <w:r>
        <w:t xml:space="preserve">Tại thời điểm này, trong trường hợp không có hồ sơ bằng văn bản, khảo cổ sinh học không tìm ra lý do tại sao một số quần thể có thời gian cai sữa tương đối dài, trong khi những quần thể khác có thời gian cai sữa ngắn. Rõ ràng, các quyết định được trung gian về mặt văn hóa và xã hội do hoàn cảnh địa phương và các trường hợp khác. Phân tích của Dupras và các cộng tác viên (Dupras, Schwarcz, &amp; Fairgrieve, 2001) về loạt phim Kellis thời La Mã từ Dakleh Oasis, Ai Cập, phác thảo các hoàn cảnh, giải thích ít nhất một phần lý do tại sao thực phẩm bổ sung (người lớn) được đưa vào trẻ sơ sinh sau 6 tháng với việc cho con bú kết thúc sau 3 năm. Bất kể thời gian nào, khả năng tiếp cận sữa mẹ giai đoạn cuối thường liên quan đến sự xuất hiện và tăng tỷ lệ phổ biến của các tình trạng bệnh lý phản ánh sự gián đoạn tăng trưởng, do dinh dưỡng kém sau cai sữa và tiếp xúc với bệnh truyền nhiễm và chức năng miễn dịch bị tổn thương, trong số các vấn đề khác mà trẻ sơ sinh và trẻ nhỏ phải đối mặt (Sandberg, Sponheimer, Lee-Thorp, &amp; Van Gerven, 2014; Temple, 2016).Hồ sơ cai sữa và thời gian của nó là nền tảng để giải quyết một loạt các kết quả nhân khẩu học. Ví dụ, nhìn chung, quy mô dân số con người đã tăng lên trong nhiều môi trường chứng kiến sự thay đổi trong sinh hoạt từ kiếm ăn sang trồng trọt. Câu hỏi sau đó là, thời gian cai sữa rút ngắn có dẫn đến tăng tỷ lệ sinh không? Hồ sơ dân tộc học chỉ ra rằng thời gian cai sữa rút ngắn dẫn đến sự gia tăng số lượng trẻ sơ sinh do người mẹ sinh ra. Mô hình chung này cho thấy rằng việc giảm khoảng cách sinh và tăng tốc độ tăng dân số có liên quan chặt chẽ với nhau (Katzenberg, Herring, &amp; Saunders, 1996; và xem Buikstra et al., 1986). Mối liên hệ giữa tiết sữa và khả năng sinh sản của phụ nữ nói lên sự đầu tư năng lượng cao liên quan đến việc sản xuất sữa cho trẻ sơ sinh (Ellison, Bogin, &amp; O’Rourke, 2012). Ellison et al. (2012) lập luận rằng chọn lọc tự nhiên có thể đã ảnh hưởng đến khả năng sinh sản của người mẹ trong giai đoạn đầu tư của cô ấy vào trẻ sơ sinh cao nhất.</w:t>
      </w:r>
    </w:p>
    <w:p>
      <w:pPr>
        <w:pStyle w:val="BodyText"/>
      </w:pPr>
      <w:r>
        <w:t xml:space="preserve">Ngày nay, các mô xương và răng từ hàng ngàn cá thể khảo cổ trên toàn cầu đã được lấy mẫu các đồng vị ổn định carbon và nitơ, tiết lộ các mô hình thực hành tiêu thụ thực phẩm không có sẵn trước cuộc cách mạng đồng vị ổn định. Trong bức tranh lớn hơn, sự kết hợp giữa cố định và sự gia tăng dân số giải thích ít nhất một phần sự gia tăng bệnh truyền nhiễm ở các quần thể Holocen sau này, bao gồm một số bệnh chính có thể được ghi lại trong bối cảnh khảo cổ học (ví dụ: bệnh lao; và xem bên dưới). Do đó, không có gì ngạc nhiên khi nhiều xã hội thời tiền sử cuối được hỗ trợ bởi chế độ ăn dựa trên ngô hoặc giàu carbohydrate, sống trong các cộng đồng ít vận động, đông đúc trên khắp thế giới đã trải qua sự gia tăng tỷ lệ mắc các bệnh truyền nhiễm.</w:t>
      </w:r>
    </w:p>
    <w:p>
      <w:pPr>
        <w:pStyle w:val="BodyText"/>
      </w:pPr>
      <w:r>
        <w:t xml:space="preserve">Những thành công trong việc xác định hồ sơ aDNA của M. tuberculosis như được ghi lại bởi các phân tích aDNA bắt đầu vào giữa những năm 1990 với việc công bố thành công việc khuếch đại và xác định thành công các đoạn DNA đặc hiệu của vi khuẩn ở xác ướp Peru (Arriaza, Salo, Aufderheide, &amp; Holcomb, 1995; Salo, Aufderheide, Buikstra, &amp; Holcomb, 1994). Kể từ đó, các bằng chứng khác đã được báo cáo trong các di tích khảo cổ học ở châu Mỹ (ví dụ: Klaus et al., 2010) và bên kia Đại Tây Dương trong một loạt các bối cảnh (ví dụ: Mays, Taylor, Legge, Young, &amp; Turner-Walker, 2001). Trong khi bằng chứng bắt nguồn từ các mô khác nhau, hồ sơ từ các môi trường Nam Mỹ, đặc biệt là các mô khô từ xác ướp, đã được chứng minh là thành công.</w:t>
      </w:r>
    </w:p>
    <w:p>
      <w:pPr>
        <w:pStyle w:val="BodyText"/>
      </w:pPr>
      <w:r>
        <w:t xml:space="preserve">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 M. bovis 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khi việc thuần hóa liên quan đến sự gần gũi giữa gia súc và con người, sự lây truyền từ động vật sang người đã xảy ra liên quan đến quá trình chuyển đổi tiến hóa từ M. bovis sang M. tuberculosis. Tuy nhiên, phân tích phát sinh loài dựa trên bộ gen của trực khuẩn đại diện cho một loạt các chủng loài mycobacteria cho thấy M. tuberculosis rõ ràng không tiến hóa từ M. bovis. Hơn nữa, mầm bệnh M. tuberculosis liên quan đến con người có khả năng có thời gian cổ xưa đáng kể, trước khi con người đến Tây bán cầu (Bos et al., 2014). Cụ thể đối với Tân Thế giới, Bos và các cộng sự (2014) đã xác định thành công bộ gen M. tuberculosis ở ba địa điểm Middle Horizon/Late Intermediate (khoảng 750–1350 sau Công nguyên) ở hệ thống thoát nước sông Osmore của Peru. Trong khi hồ sơ cổ bệnh học chứng minh bằng chứng mạnh mẽ về sự hiện diện của bệnh lao, phân tích của họ xác nhận rằng nó đã lưu hành và hiện diện trong một thời gian đáng kể, chắc chắn là trước khi tiếp xúc và thuộc địa hóa của châu Âu. Điều quan trọng là chủng được xác định ở các cá thể trước khi tiếp xúc giống với các chủng được ghi nhận ở hải cẩu và sư tử biển hơn là các chủng được thấy trong quần thể người ngày nay. Thay vào đó, phân tích phát sinh loài cho thấy M. tuberculosis có nguồn gốc từ động vật có vú biển và sau đó được truyền sang người.</w:t>
      </w:r>
    </w:p>
    <w:bookmarkEnd w:id="23"/>
    <w:bookmarkStart w:id="28" w:name="X6c958e5be86f82624af52705ddc148abe59ea6c"/>
    <w:p>
      <w:pPr>
        <w:pStyle w:val="Heading3"/>
      </w:pPr>
      <w:r>
        <w:t xml:space="preserve">1.1.3 Lịch sử phát triển của chuyên ngành dược liệu</w:t>
      </w:r>
    </w:p>
    <w:p>
      <w:pPr>
        <w:pStyle w:val="FirstParagraph"/>
      </w:pPr>
      <w:r>
        <w:t xml:space="preserve">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w:t>
      </w:r>
      <w:r>
        <w:t xml:space="preserve"> </w:t>
      </w:r>
      <w:r>
        <w:t xml:space="preserve">Ngành dược liệu với thuật ngữ pharmacology</w:t>
      </w:r>
      <w:r>
        <w:t xml:space="preserve"> </w:t>
      </w: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4"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4"/>
        </w:tc>
      </w:tr>
    </w:tbl>
    <w:p>
      <w:pPr>
        <w:pStyle w:val="BodyText"/>
      </w:pPr>
      <w:r>
        <w:t xml:space="preserve"> </w:t>
      </w:r>
    </w:p>
    <w:bookmarkStart w:id="27"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 w:name="fig-Adm-Seruerner"/>
                <w:p>
                  <w:pPr>
                    <w:pStyle w:val="Compact"/>
                    <w:jc w:val="center"/>
                    <w:jc w:val="left"/>
                  </w:pPr>
                </w:p>
                <w:p>
                  <w:pPr>
                    <w:jc w:val="center"/>
                    <w:jc w:val="left"/>
                  </w:pPr>
                  <w:pPr>
                    <w:jc w:val="start"/>
                    <w:spacing w:before="200"/>
                    <w:pStyle w:val="ImageCaption"/>
                  </w:pPr>
                  <w:r>
                    <w:t xml:space="preserve">(b) Friedrich Serturner</w:t>
                  </w:r>
                </w:p>
                <w:bookmarkEnd w:id="26"/>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27"/>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28"/>
    <w:bookmarkEnd w:id="29"/>
    <w:bookmarkStart w:id="18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0"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tbl>
      <w:tblPr>
        <w:tblStyle w:val="FigureTable"/>
        <w:tblW w:type="auto" w:w="0"/>
        <w:jc w:val="center"/>
        <w:tblLook w:firstRow="0" w:lastRow="0" w:firstColumn="0" w:lastColumn="0"/>
      </w:tblPr>
      <w:tblGrid>
        <w:gridCol w:w="7920"/>
      </w:tblGrid>
      <w:tr>
        <w:tc>
          <w:tcPr/>
          <w:p>
            <w:pPr>
              <w:pStyle w:val="Compact"/>
              <w:jc w:val="center"/>
            </w:pPr>
            <w:r>
              <w:t xml:space="preserve">Cấu trúc hóa học của isoprene và con đường sinh tổng hợp thành các nhóm của terpenoid.</w:t>
            </w:r>
          </w:p>
        </w:tc>
      </w:tr>
    </w:tbl>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0"/>
    <w:bookmarkStart w:id="31"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t xml:space="preserve">Phân loại alkaloid từ thực vật.</w:t>
      </w:r>
      <w:r>
        <w:t xml:space="preserve">{#fig:Classification of alkaloids</w:t>
      </w:r>
      <w:r>
        <w:t xml:space="preserve"> </w:t>
      </w:r>
      <w:r>
        <w:t xml:space="preserve">width=</w:t>
      </w:r>
      <w:r>
        <w:t xml:space="preserve">“</w:t>
      </w:r>
      <w:r>
        <w:t xml:space="preserve">\textwidth</w:t>
      </w:r>
      <w:r>
        <w:t xml:space="preserve">”</w:t>
      </w:r>
      <w:r>
        <w:t xml:space="preserve">}</w:t>
      </w:r>
    </w:p>
    <w:bookmarkEnd w:id="31"/>
    <w:bookmarkStart w:id="32"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t xml:space="preserve">Phân loại polyphenol từ thực vật.</w:t>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32"/>
    <w:bookmarkStart w:id="33"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33"/>
    <w:bookmarkStart w:id="34"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34"/>
    <w:bookmarkStart w:id="35"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35"/>
    <w:bookmarkStart w:id="3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t xml:space="preserve">Chiết lỏng-lỏng.</w:t>
      </w:r>
      <w:r>
        <w:t xml:space="preserve">{#fig:Liquid-Liquid Extractor}</w:t>
      </w:r>
    </w:p>
    <w:p>
      <w:pPr>
        <w:pStyle w:val="BodyText"/>
      </w:pPr>
      <w:r>
        <w:t xml:space="preserve">Danh mục các dung môi không đồng tan với nhau.</w:t>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t xml:space="preserve">Thiết bị chiết lỏng lỏng dành cho dung môi nặng hơn nước và dung môi nhẹ hơn nước của hãng Thomas Scientific.</w:t>
      </w:r>
      <w:r>
        <w:t xml:space="preserve">{#fig:Extraction Apparatus Of Thomas}</w:t>
      </w:r>
    </w:p>
    <w:bookmarkEnd w:id="36"/>
    <w:bookmarkStart w:id="180" w:name="ứng-dụng-cao-chiết-trong-ngành-dược"/>
    <w:p>
      <w:pPr>
        <w:pStyle w:val="Heading2"/>
      </w:pPr>
      <w:r>
        <w:t xml:space="preserve">1.6 Ứng dụng cao chiết trong ngành dược</w:t>
      </w:r>
    </w:p>
    <w:bookmarkStart w:id="3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37"/>
    <w:bookmarkStart w:id="3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38"/>
    <w:bookmarkStart w:id="3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39"/>
    <w:bookmarkStart w:id="4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40"/>
    <w:bookmarkStart w:id="17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78" w:name="refs"/>
    <w:bookmarkStart w:id="42" w:name="X848d7c1f197ee5f1f6e92847b107104994d716f"/>
    <w:p>
      <w:pPr>
        <w:pStyle w:val="Bibliography"/>
      </w:pPr>
      <w:r>
        <w:t xml:space="preserve">1</w:t>
      </w:r>
      <w:r>
        <w:t xml:space="preserve"> </w:t>
      </w:r>
      <w:r>
        <w:t xml:space="preserve">	</w:t>
      </w:r>
      <w:hyperlink r:id="rId4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42"/>
    <w:bookmarkStart w:id="44" w:name="ref-fitzgeraldMedicinalPlantAnalysis2020"/>
    <w:p>
      <w:pPr>
        <w:pStyle w:val="Bibliography"/>
      </w:pPr>
      <w:r>
        <w:t xml:space="preserve">2</w:t>
      </w:r>
      <w:r>
        <w:t xml:space="preserve"> </w:t>
      </w:r>
      <w:r>
        <w:t xml:space="preserve">	</w:t>
      </w:r>
      <w:hyperlink r:id="rId4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44"/>
    <w:bookmarkStart w:id="4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45"/>
    <w:bookmarkStart w:id="47" w:name="ref-limaPolyphenolsFruitsVegetables2014"/>
    <w:p>
      <w:pPr>
        <w:pStyle w:val="Bibliography"/>
      </w:pPr>
      <w:r>
        <w:t xml:space="preserve">4</w:t>
      </w:r>
      <w:r>
        <w:t xml:space="preserve"> </w:t>
      </w:r>
      <w:r>
        <w:t xml:space="preserve">	</w:t>
      </w:r>
      <w:hyperlink r:id="rId4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47"/>
    <w:bookmarkStart w:id="49" w:name="X7280e74698dfba19cb9f1fe75a0dbf5a8497576"/>
    <w:p>
      <w:pPr>
        <w:pStyle w:val="Bibliography"/>
      </w:pPr>
      <w:r>
        <w:t xml:space="preserve">5</w:t>
      </w:r>
      <w:r>
        <w:t xml:space="preserve"> </w:t>
      </w:r>
      <w:r>
        <w:t xml:space="preserve">	</w:t>
      </w:r>
      <w:hyperlink r:id="rId4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49"/>
    <w:bookmarkStart w:id="51" w:name="ref-levyChangesIntestinalFlora1976"/>
    <w:p>
      <w:pPr>
        <w:pStyle w:val="Bibliography"/>
      </w:pPr>
      <w:r>
        <w:t xml:space="preserve">6</w:t>
      </w:r>
      <w:r>
        <w:t xml:space="preserve"> </w:t>
      </w:r>
      <w:r>
        <w:t xml:space="preserve">	</w:t>
      </w:r>
      <w:hyperlink r:id="rId5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51"/>
    <w:bookmarkStart w:id="53" w:name="ref-fordFruitVegetableConsumption2001"/>
    <w:p>
      <w:pPr>
        <w:pStyle w:val="Bibliography"/>
      </w:pPr>
      <w:r>
        <w:t xml:space="preserve">7</w:t>
      </w:r>
      <w:r>
        <w:t xml:space="preserve"> </w:t>
      </w:r>
      <w:r>
        <w:t xml:space="preserve">	</w:t>
      </w:r>
      <w:hyperlink r:id="rId5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53"/>
    <w:bookmarkStart w:id="5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54">
        <w:r>
          <w:rPr>
            <w:rStyle w:val="Hyperlink"/>
          </w:rPr>
          <w:t xml:space="preserve">10.4172/2167-0412.1000206</w:t>
        </w:r>
      </w:hyperlink>
      <w:r>
        <w:t xml:space="preserve">.</w:t>
      </w:r>
    </w:p>
    <w:bookmarkEnd w:id="55"/>
    <w:bookmarkStart w:id="57" w:name="ref-ferrieresFrenchParadoxLessons2004"/>
    <w:p>
      <w:pPr>
        <w:pStyle w:val="Bibliography"/>
      </w:pPr>
      <w:r>
        <w:t xml:space="preserve">9</w:t>
      </w:r>
      <w:r>
        <w:t xml:space="preserve"> </w:t>
      </w:r>
      <w:r>
        <w:t xml:space="preserve">	</w:t>
      </w:r>
      <w:hyperlink r:id="rId5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57"/>
    <w:bookmarkStart w:id="59" w:name="Xc065a210f56cee79d601fe8dfd465d92efa4870"/>
    <w:p>
      <w:pPr>
        <w:pStyle w:val="Bibliography"/>
      </w:pPr>
      <w:r>
        <w:t xml:space="preserve">10</w:t>
      </w:r>
      <w:r>
        <w:t xml:space="preserve"> </w:t>
      </w:r>
      <w:r>
        <w:t xml:space="preserve">	</w:t>
      </w:r>
      <w:hyperlink r:id="rId5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59"/>
    <w:bookmarkStart w:id="6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60"/>
    <w:bookmarkStart w:id="62" w:name="ref-singhPlantTerpenesDefense2015"/>
    <w:p>
      <w:pPr>
        <w:pStyle w:val="Bibliography"/>
      </w:pPr>
      <w:r>
        <w:t xml:space="preserve">12</w:t>
      </w:r>
      <w:r>
        <w:t xml:space="preserve"> </w:t>
      </w:r>
      <w:r>
        <w:t xml:space="preserve">	</w:t>
      </w:r>
      <w:hyperlink r:id="rId6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62"/>
    <w:bookmarkStart w:id="64" w:name="ref-langeMetabolicEngineeringPlant2013"/>
    <w:p>
      <w:pPr>
        <w:pStyle w:val="Bibliography"/>
      </w:pPr>
      <w:r>
        <w:t xml:space="preserve">13</w:t>
      </w:r>
      <w:r>
        <w:t xml:space="preserve"> </w:t>
      </w:r>
      <w:r>
        <w:t xml:space="preserve">	</w:t>
      </w:r>
      <w:hyperlink r:id="rId6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64"/>
    <w:bookmarkStart w:id="66" w:name="ref-callistoLeafLitterPossible2007"/>
    <w:p>
      <w:pPr>
        <w:pStyle w:val="Bibliography"/>
      </w:pPr>
      <w:r>
        <w:t xml:space="preserve">14</w:t>
      </w:r>
      <w:r>
        <w:t xml:space="preserve"> </w:t>
      </w:r>
      <w:r>
        <w:t xml:space="preserve">	</w:t>
      </w:r>
      <w:hyperlink r:id="rId6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66"/>
    <w:bookmarkStart w:id="6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67"/>
    <w:bookmarkStart w:id="69" w:name="Xfbb88237b316c097817b6bdb0aa9bb7baf2b96c"/>
    <w:p>
      <w:pPr>
        <w:pStyle w:val="Bibliography"/>
      </w:pPr>
      <w:r>
        <w:t xml:space="preserve">16</w:t>
      </w:r>
      <w:r>
        <w:t xml:space="preserve"> </w:t>
      </w:r>
      <w:r>
        <w:t xml:space="preserve">	</w:t>
      </w:r>
      <w:hyperlink r:id="rId6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69"/>
    <w:bookmarkStart w:id="71" w:name="ref-heinrichAlkaloidsUsedMedicines2021"/>
    <w:p>
      <w:pPr>
        <w:pStyle w:val="Bibliography"/>
      </w:pPr>
      <w:r>
        <w:t xml:space="preserve">17</w:t>
      </w:r>
      <w:r>
        <w:t xml:space="preserve"> </w:t>
      </w:r>
      <w:r>
        <w:t xml:space="preserve">	</w:t>
      </w:r>
      <w:hyperlink r:id="rId7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71"/>
    <w:bookmarkStart w:id="73" w:name="ref-kolakEffectsChronicRosiglitazone2007"/>
    <w:p>
      <w:pPr>
        <w:pStyle w:val="Bibliography"/>
      </w:pPr>
      <w:r>
        <w:t xml:space="preserve">18</w:t>
      </w:r>
      <w:r>
        <w:t xml:space="preserve"> </w:t>
      </w:r>
      <w:r>
        <w:t xml:space="preserve">	</w:t>
      </w:r>
      <w:hyperlink r:id="rId7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73"/>
    <w:bookmarkStart w:id="75" w:name="ref-aniszewski2015alkaloids"/>
    <w:p>
      <w:pPr>
        <w:pStyle w:val="Bibliography"/>
      </w:pPr>
      <w:r>
        <w:t xml:space="preserve">19</w:t>
      </w:r>
      <w:r>
        <w:t xml:space="preserve"> </w:t>
      </w:r>
      <w:r>
        <w:t xml:space="preserve">	</w:t>
      </w:r>
      <w:r>
        <w:t xml:space="preserve">T. Aniszewski,</w:t>
      </w:r>
      <w:r>
        <w:t xml:space="preserve"> </w:t>
      </w:r>
      <w:hyperlink r:id="rId7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75"/>
    <w:bookmarkStart w:id="77" w:name="X6bb26b9163b052d12315472642999d48852e1f8"/>
    <w:p>
      <w:pPr>
        <w:pStyle w:val="Bibliography"/>
      </w:pPr>
      <w:r>
        <w:t xml:space="preserve">20</w:t>
      </w:r>
      <w:r>
        <w:t xml:space="preserve"> </w:t>
      </w:r>
      <w:r>
        <w:t xml:space="preserve">	</w:t>
      </w:r>
      <w:hyperlink r:id="rId7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77"/>
    <w:bookmarkStart w:id="79" w:name="X06bab3b80ec0d758d4955dba605045a02d72e97"/>
    <w:p>
      <w:pPr>
        <w:pStyle w:val="Bibliography"/>
      </w:pPr>
      <w:r>
        <w:t xml:space="preserve">21</w:t>
      </w:r>
      <w:r>
        <w:t xml:space="preserve"> </w:t>
      </w:r>
      <w:r>
        <w:t xml:space="preserve">	</w:t>
      </w:r>
      <w:hyperlink r:id="rId7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79"/>
    <w:bookmarkStart w:id="81" w:name="ref-linDeterminationPterostilbeneRat2009"/>
    <w:p>
      <w:pPr>
        <w:pStyle w:val="Bibliography"/>
      </w:pPr>
      <w:r>
        <w:t xml:space="preserve">22</w:t>
      </w:r>
      <w:r>
        <w:t xml:space="preserve"> </w:t>
      </w:r>
      <w:r>
        <w:t xml:space="preserve">	</w:t>
      </w:r>
      <w:hyperlink r:id="rId8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81"/>
    <w:bookmarkStart w:id="83" w:name="ref-kahkonenAntioxidantActivityPlant1999"/>
    <w:p>
      <w:pPr>
        <w:pStyle w:val="Bibliography"/>
      </w:pPr>
      <w:r>
        <w:t xml:space="preserve">23</w:t>
      </w:r>
      <w:r>
        <w:t xml:space="preserve"> </w:t>
      </w:r>
      <w:r>
        <w:t xml:space="preserve">	</w:t>
      </w:r>
      <w:hyperlink r:id="rId8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83"/>
    <w:bookmarkStart w:id="85" w:name="ref-cheynierPolyphenolsFoodsAre2005"/>
    <w:p>
      <w:pPr>
        <w:pStyle w:val="Bibliography"/>
      </w:pPr>
      <w:r>
        <w:t xml:space="preserve">24</w:t>
      </w:r>
      <w:r>
        <w:t xml:space="preserve"> </w:t>
      </w:r>
      <w:r>
        <w:t xml:space="preserve">	</w:t>
      </w:r>
      <w:hyperlink r:id="rId8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85"/>
    <w:bookmarkStart w:id="87" w:name="ref-croftChemistryBiologicalEffects1998"/>
    <w:p>
      <w:pPr>
        <w:pStyle w:val="Bibliography"/>
      </w:pPr>
      <w:r>
        <w:t xml:space="preserve">25</w:t>
      </w:r>
      <w:r>
        <w:t xml:space="preserve"> </w:t>
      </w:r>
      <w:r>
        <w:t xml:space="preserve">	</w:t>
      </w:r>
      <w:hyperlink r:id="rId8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87"/>
    <w:bookmarkStart w:id="89" w:name="ref-puriPhytochemicalDictionary1998"/>
    <w:p>
      <w:pPr>
        <w:pStyle w:val="Bibliography"/>
      </w:pPr>
      <w:r>
        <w:t xml:space="preserve">26</w:t>
      </w:r>
      <w:r>
        <w:t xml:space="preserve"> </w:t>
      </w:r>
      <w:r>
        <w:t xml:space="preserve">	</w:t>
      </w:r>
      <w:r>
        <w:t xml:space="preserve">B. Puri and A. Hall,</w:t>
      </w:r>
      <w:r>
        <w:t xml:space="preserve"> </w:t>
      </w:r>
      <w:hyperlink r:id="rId8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89"/>
    <w:bookmarkStart w:id="91" w:name="ref-ganiWholeGrainCerealBioactive00"/>
    <w:p>
      <w:pPr>
        <w:pStyle w:val="Bibliography"/>
      </w:pPr>
      <w:r>
        <w:t xml:space="preserve">27</w:t>
      </w:r>
      <w:r>
        <w:t xml:space="preserve"> </w:t>
      </w:r>
      <w:r>
        <w:t xml:space="preserve">	</w:t>
      </w:r>
      <w:hyperlink r:id="rId9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91"/>
    <w:bookmarkStart w:id="93" w:name="ref-mollerBioactivePeptidesProteins2008"/>
    <w:p>
      <w:pPr>
        <w:pStyle w:val="Bibliography"/>
      </w:pPr>
      <w:r>
        <w:t xml:space="preserve">28</w:t>
      </w:r>
      <w:r>
        <w:t xml:space="preserve"> </w:t>
      </w:r>
      <w:r>
        <w:t xml:space="preserve">	</w:t>
      </w:r>
      <w:hyperlink r:id="rId9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93"/>
    <w:bookmarkStart w:id="95" w:name="ref-kittsBioactiveProteinsPeptides2003"/>
    <w:p>
      <w:pPr>
        <w:pStyle w:val="Bibliography"/>
      </w:pPr>
      <w:r>
        <w:t xml:space="preserve">29</w:t>
      </w:r>
      <w:r>
        <w:t xml:space="preserve"> </w:t>
      </w:r>
      <w:r>
        <w:t xml:space="preserve">	</w:t>
      </w:r>
      <w:hyperlink r:id="rId9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95"/>
    <w:bookmarkStart w:id="97" w:name="ref-xiaoDietaryFlavonoidAglycones2015"/>
    <w:p>
      <w:pPr>
        <w:pStyle w:val="Bibliography"/>
      </w:pPr>
      <w:r>
        <w:t xml:space="preserve">30</w:t>
      </w:r>
      <w:r>
        <w:t xml:space="preserve"> </w:t>
      </w:r>
      <w:r>
        <w:t xml:space="preserve">	</w:t>
      </w:r>
      <w:hyperlink r:id="rId9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97"/>
    <w:bookmarkStart w:id="99" w:name="ref-ohtaniSelectiveCleavageEster1984"/>
    <w:p>
      <w:pPr>
        <w:pStyle w:val="Bibliography"/>
      </w:pPr>
      <w:r>
        <w:t xml:space="preserve">31</w:t>
      </w:r>
      <w:r>
        <w:t xml:space="preserve"> </w:t>
      </w:r>
      <w:r>
        <w:t xml:space="preserve">	</w:t>
      </w:r>
      <w:hyperlink r:id="rId9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99"/>
    <w:bookmarkStart w:id="101" w:name="X9941f1cf13589d3aa2d318ecdd2bda82f41d3ae"/>
    <w:p>
      <w:pPr>
        <w:pStyle w:val="Bibliography"/>
      </w:pPr>
      <w:r>
        <w:t xml:space="preserve">32</w:t>
      </w:r>
      <w:r>
        <w:t xml:space="preserve"> </w:t>
      </w:r>
      <w:r>
        <w:t xml:space="preserve">	</w:t>
      </w:r>
      <w:hyperlink r:id="rId10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01"/>
    <w:bookmarkStart w:id="103" w:name="X80b90e2b5e5bdc4075b3e7e6cf809d79c8fb6c0"/>
    <w:p>
      <w:pPr>
        <w:pStyle w:val="Bibliography"/>
      </w:pPr>
      <w:r>
        <w:t xml:space="preserve">33</w:t>
      </w:r>
      <w:r>
        <w:t xml:space="preserve"> </w:t>
      </w:r>
      <w:r>
        <w:t xml:space="preserve">	</w:t>
      </w:r>
      <w:hyperlink r:id="rId10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03"/>
    <w:bookmarkStart w:id="105" w:name="X7c68ae70720b0ffd8fdf38e6235435813475686"/>
    <w:p>
      <w:pPr>
        <w:pStyle w:val="Bibliography"/>
      </w:pPr>
      <w:r>
        <w:t xml:space="preserve">34</w:t>
      </w:r>
      <w:r>
        <w:t xml:space="preserve"> </w:t>
      </w:r>
      <w:r>
        <w:t xml:space="preserve">	</w:t>
      </w:r>
      <w:hyperlink r:id="rId10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05"/>
    <w:bookmarkStart w:id="106" w:name="Xe9110ef1b4c79a37ab88df14f4334abe115c8a3"/>
    <w:p>
      <w:pPr>
        <w:pStyle w:val="Bibliography"/>
      </w:pPr>
      <w:r>
        <w:t xml:space="preserve">35</w:t>
      </w:r>
      <w:r>
        <w:t xml:space="preserve"> </w:t>
      </w:r>
      <w:r>
        <w:t xml:space="preserve">	</w:t>
      </w:r>
      <w:r>
        <w:t xml:space="preserve">R. Ingle,.</w:t>
      </w:r>
    </w:p>
    <w:bookmarkEnd w:id="106"/>
    <w:bookmarkStart w:id="108" w:name="ref-delorsLearningTreasureReport1996"/>
    <w:p>
      <w:pPr>
        <w:pStyle w:val="Bibliography"/>
      </w:pPr>
      <w:r>
        <w:t xml:space="preserve">36</w:t>
      </w:r>
      <w:r>
        <w:t xml:space="preserve"> </w:t>
      </w:r>
      <w:r>
        <w:t xml:space="preserve">	</w:t>
      </w:r>
      <w:r>
        <w:t xml:space="preserve">J. Delors,</w:t>
      </w:r>
      <w:r>
        <w:t xml:space="preserve"> </w:t>
      </w:r>
      <w:hyperlink r:id="rId10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08"/>
    <w:bookmarkStart w:id="110" w:name="ref-donsiApplicationsPulsedElectric2010"/>
    <w:p>
      <w:pPr>
        <w:pStyle w:val="Bibliography"/>
      </w:pPr>
      <w:r>
        <w:t xml:space="preserve">37</w:t>
      </w:r>
      <w:r>
        <w:t xml:space="preserve"> </w:t>
      </w:r>
      <w:r>
        <w:t xml:space="preserve">	</w:t>
      </w:r>
      <w:hyperlink r:id="rId10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10"/>
    <w:bookmarkStart w:id="112" w:name="ref-bernalAcuteLiverFailure2010"/>
    <w:p>
      <w:pPr>
        <w:pStyle w:val="Bibliography"/>
      </w:pPr>
      <w:r>
        <w:t xml:space="preserve">38</w:t>
      </w:r>
      <w:r>
        <w:t xml:space="preserve"> </w:t>
      </w:r>
      <w:r>
        <w:t xml:space="preserve">	</w:t>
      </w:r>
      <w:hyperlink r:id="rId11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12"/>
    <w:bookmarkStart w:id="114" w:name="X329a761991bef35d1c61782bf7b8a377fa13e66"/>
    <w:p>
      <w:pPr>
        <w:pStyle w:val="Bibliography"/>
      </w:pPr>
      <w:r>
        <w:t xml:space="preserve">39</w:t>
      </w:r>
      <w:r>
        <w:t xml:space="preserve"> </w:t>
      </w:r>
      <w:r>
        <w:t xml:space="preserve">	</w:t>
      </w:r>
      <w:hyperlink r:id="rId11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14"/>
    <w:bookmarkStart w:id="116" w:name="ref-plazaSearchNewFunctional2008"/>
    <w:p>
      <w:pPr>
        <w:pStyle w:val="Bibliography"/>
      </w:pPr>
      <w:r>
        <w:t xml:space="preserve">40</w:t>
      </w:r>
      <w:r>
        <w:t xml:space="preserve"> </w:t>
      </w:r>
      <w:r>
        <w:t xml:space="preserve">	</w:t>
      </w:r>
      <w:hyperlink r:id="rId11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16"/>
    <w:bookmarkStart w:id="118" w:name="ref-maretteFunctionalFoodUncertainty2010"/>
    <w:p>
      <w:pPr>
        <w:pStyle w:val="Bibliography"/>
      </w:pPr>
      <w:r>
        <w:t xml:space="preserve">41</w:t>
      </w:r>
      <w:r>
        <w:t xml:space="preserve"> </w:t>
      </w:r>
      <w:r>
        <w:t xml:space="preserve">	</w:t>
      </w:r>
      <w:hyperlink r:id="rId11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18"/>
    <w:bookmarkStart w:id="120" w:name="ref-nobiliNaturalCompoundsCancer2009"/>
    <w:p>
      <w:pPr>
        <w:pStyle w:val="Bibliography"/>
      </w:pPr>
      <w:r>
        <w:t xml:space="preserve">42</w:t>
      </w:r>
      <w:r>
        <w:t xml:space="preserve"> </w:t>
      </w:r>
      <w:r>
        <w:t xml:space="preserve">	</w:t>
      </w:r>
      <w:hyperlink r:id="rId11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20"/>
    <w:bookmarkStart w:id="122" w:name="X77c9a79c7c45c1e8d1fea0a4ecec846b2e16871"/>
    <w:p>
      <w:pPr>
        <w:pStyle w:val="Bibliography"/>
      </w:pPr>
      <w:r>
        <w:t xml:space="preserve">43</w:t>
      </w:r>
      <w:r>
        <w:t xml:space="preserve"> </w:t>
      </w:r>
      <w:r>
        <w:t xml:space="preserve">	</w:t>
      </w:r>
      <w:hyperlink r:id="rId12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22"/>
    <w:bookmarkStart w:id="124" w:name="ref-miroRecentDevelopmentsAutomatic2008"/>
    <w:p>
      <w:pPr>
        <w:pStyle w:val="Bibliography"/>
      </w:pPr>
      <w:r>
        <w:t xml:space="preserve">44</w:t>
      </w:r>
      <w:r>
        <w:t xml:space="preserve"> </w:t>
      </w:r>
      <w:r>
        <w:t xml:space="preserve">	</w:t>
      </w:r>
      <w:hyperlink r:id="rId12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24"/>
    <w:bookmarkStart w:id="126" w:name="X6545f74842eb77682e7f98548475195ac3c820d"/>
    <w:p>
      <w:pPr>
        <w:pStyle w:val="Bibliography"/>
      </w:pPr>
      <w:r>
        <w:t xml:space="preserve">45</w:t>
      </w:r>
      <w:r>
        <w:t xml:space="preserve"> </w:t>
      </w:r>
      <w:r>
        <w:t xml:space="preserve">	</w:t>
      </w:r>
      <w:hyperlink r:id="rId12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26"/>
    <w:bookmarkStart w:id="128" w:name="ref-yangKineticStudyContinuous2018"/>
    <w:p>
      <w:pPr>
        <w:pStyle w:val="Bibliography"/>
      </w:pPr>
      <w:r>
        <w:t xml:space="preserve">46</w:t>
      </w:r>
      <w:r>
        <w:t xml:space="preserve"> </w:t>
      </w:r>
      <w:r>
        <w:t xml:space="preserve">	</w:t>
      </w:r>
      <w:hyperlink r:id="rId12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28"/>
    <w:bookmarkStart w:id="130" w:name="ref-oliveiraOliveLeafPhenolic2021"/>
    <w:p>
      <w:pPr>
        <w:pStyle w:val="Bibliography"/>
      </w:pPr>
      <w:r>
        <w:t xml:space="preserve">47</w:t>
      </w:r>
      <w:r>
        <w:t xml:space="preserve"> </w:t>
      </w:r>
      <w:r>
        <w:t xml:space="preserve">	</w:t>
      </w:r>
      <w:hyperlink r:id="rId12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30"/>
    <w:bookmarkStart w:id="132" w:name="Xdd72b979e767f882fbfa7905d042c5449e6d2d3"/>
    <w:p>
      <w:pPr>
        <w:pStyle w:val="Bibliography"/>
      </w:pPr>
      <w:r>
        <w:t xml:space="preserve">48</w:t>
      </w:r>
      <w:r>
        <w:t xml:space="preserve"> </w:t>
      </w:r>
      <w:r>
        <w:t xml:space="preserve">	</w:t>
      </w:r>
      <w:hyperlink r:id="rId13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32"/>
    <w:bookmarkStart w:id="134" w:name="X71326e8279e2800b8d1a2ba9f35a0be20026695"/>
    <w:p>
      <w:pPr>
        <w:pStyle w:val="Bibliography"/>
      </w:pPr>
      <w:r>
        <w:t xml:space="preserve">49</w:t>
      </w:r>
      <w:r>
        <w:t xml:space="preserve"> </w:t>
      </w:r>
      <w:r>
        <w:t xml:space="preserve">	</w:t>
      </w:r>
      <w:hyperlink r:id="rId13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34"/>
    <w:bookmarkStart w:id="136" w:name="ref-korystovaBlackTeaMore2021"/>
    <w:p>
      <w:pPr>
        <w:pStyle w:val="Bibliography"/>
      </w:pPr>
      <w:r>
        <w:t xml:space="preserve">50</w:t>
      </w:r>
      <w:r>
        <w:t xml:space="preserve"> </w:t>
      </w:r>
      <w:r>
        <w:t xml:space="preserve">	</w:t>
      </w:r>
      <w:hyperlink r:id="rId13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36"/>
    <w:bookmarkStart w:id="138" w:name="ref-bragaCurcumaLongaLeaves2018"/>
    <w:p>
      <w:pPr>
        <w:pStyle w:val="Bibliography"/>
      </w:pPr>
      <w:r>
        <w:t xml:space="preserve">51</w:t>
      </w:r>
      <w:r>
        <w:t xml:space="preserve"> </w:t>
      </w:r>
      <w:r>
        <w:t xml:space="preserve">	</w:t>
      </w:r>
      <w:hyperlink r:id="rId13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38"/>
    <w:bookmarkStart w:id="140" w:name="ref-cabarkapaDryOliveLeaf2016"/>
    <w:p>
      <w:pPr>
        <w:pStyle w:val="Bibliography"/>
      </w:pPr>
      <w:r>
        <w:t xml:space="preserve">52</w:t>
      </w:r>
      <w:r>
        <w:t xml:space="preserve"> </w:t>
      </w:r>
      <w:r>
        <w:t xml:space="preserve">	</w:t>
      </w:r>
      <w:hyperlink r:id="rId13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40"/>
    <w:bookmarkStart w:id="142" w:name="X74bacaf53a6223d102dbab847b6f699bae59196"/>
    <w:p>
      <w:pPr>
        <w:pStyle w:val="Bibliography"/>
      </w:pPr>
      <w:r>
        <w:t xml:space="preserve">53</w:t>
      </w:r>
      <w:r>
        <w:t xml:space="preserve"> </w:t>
      </w:r>
      <w:r>
        <w:t xml:space="preserve">	</w:t>
      </w:r>
      <w:hyperlink r:id="rId14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42"/>
    <w:bookmarkStart w:id="144" w:name="Xf32704b690e249e8fcd1891e1e32b48f064af4b"/>
    <w:p>
      <w:pPr>
        <w:pStyle w:val="Bibliography"/>
      </w:pPr>
      <w:r>
        <w:t xml:space="preserve">54</w:t>
      </w:r>
      <w:r>
        <w:t xml:space="preserve"> </w:t>
      </w:r>
      <w:r>
        <w:t xml:space="preserve">	</w:t>
      </w:r>
      <w:hyperlink r:id="rId14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44"/>
    <w:bookmarkStart w:id="146" w:name="Xa0801291bd3481d489fa76c385733dce69104ea"/>
    <w:p>
      <w:pPr>
        <w:pStyle w:val="Bibliography"/>
      </w:pPr>
      <w:r>
        <w:t xml:space="preserve">55</w:t>
      </w:r>
      <w:r>
        <w:t xml:space="preserve"> </w:t>
      </w:r>
      <w:r>
        <w:t xml:space="preserve">	</w:t>
      </w:r>
      <w:hyperlink r:id="rId14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46"/>
    <w:bookmarkStart w:id="148" w:name="Xd4f4f1727bbf5f0ceb1e97eff2e26ed77b62036"/>
    <w:p>
      <w:pPr>
        <w:pStyle w:val="Bibliography"/>
      </w:pPr>
      <w:r>
        <w:t xml:space="preserve">56</w:t>
      </w:r>
      <w:r>
        <w:t xml:space="preserve"> </w:t>
      </w:r>
      <w:r>
        <w:t xml:space="preserve">	</w:t>
      </w:r>
      <w:hyperlink r:id="rId14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48"/>
    <w:bookmarkStart w:id="150" w:name="X00e6d1da8de3235ca0cdbc8eab23408ad86473b"/>
    <w:p>
      <w:pPr>
        <w:pStyle w:val="Bibliography"/>
      </w:pPr>
      <w:r>
        <w:t xml:space="preserve">57</w:t>
      </w:r>
      <w:r>
        <w:t xml:space="preserve"> </w:t>
      </w:r>
      <w:r>
        <w:t xml:space="preserve">	</w:t>
      </w:r>
      <w:hyperlink r:id="rId14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50"/>
    <w:bookmarkStart w:id="152" w:name="ref-dimeoAnticancerActivityGrape2019"/>
    <w:p>
      <w:pPr>
        <w:pStyle w:val="Bibliography"/>
      </w:pPr>
      <w:r>
        <w:t xml:space="preserve">58</w:t>
      </w:r>
      <w:r>
        <w:t xml:space="preserve"> </w:t>
      </w:r>
      <w:r>
        <w:t xml:space="preserve">	</w:t>
      </w:r>
      <w:hyperlink r:id="rId15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52"/>
    <w:bookmarkStart w:id="154" w:name="Xc251b978f466f50362d539f521220b9d8aa6bb1"/>
    <w:p>
      <w:pPr>
        <w:pStyle w:val="Bibliography"/>
      </w:pPr>
      <w:r>
        <w:t xml:space="preserve">59</w:t>
      </w:r>
      <w:r>
        <w:t xml:space="preserve"> </w:t>
      </w:r>
      <w:r>
        <w:t xml:space="preserve">	</w:t>
      </w:r>
      <w:hyperlink r:id="rId15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54"/>
    <w:bookmarkStart w:id="156" w:name="ref-nguyenUseCoffeeFlower2019"/>
    <w:p>
      <w:pPr>
        <w:pStyle w:val="Bibliography"/>
      </w:pPr>
      <w:r>
        <w:t xml:space="preserve">60</w:t>
      </w:r>
      <w:r>
        <w:t xml:space="preserve"> </w:t>
      </w:r>
      <w:r>
        <w:t xml:space="preserve">	</w:t>
      </w:r>
      <w:hyperlink r:id="rId15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56"/>
    <w:bookmarkStart w:id="158" w:name="Xf9b364341f783922dc53fda2315f2417fd952cb"/>
    <w:p>
      <w:pPr>
        <w:pStyle w:val="Bibliography"/>
      </w:pPr>
      <w:r>
        <w:t xml:space="preserve">61</w:t>
      </w:r>
      <w:r>
        <w:t xml:space="preserve"> </w:t>
      </w:r>
      <w:r>
        <w:t xml:space="preserve">	</w:t>
      </w:r>
      <w:hyperlink r:id="rId15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58"/>
    <w:bookmarkStart w:id="159" w:name="Xc62010cdd6cf2a88663c76bc80562d52a763009"/>
    <w:p>
      <w:pPr>
        <w:pStyle w:val="Bibliography"/>
      </w:pPr>
      <w:r>
        <w:t xml:space="preserve">62</w:t>
      </w:r>
      <w:r>
        <w:t xml:space="preserve"> </w:t>
      </w:r>
      <w:r>
        <w:t xml:space="preserve">	</w:t>
      </w:r>
      <w:r>
        <w:t xml:space="preserve">N. Nurjanah, A. M. Jacoeb, T. Hidayat and A. Shylina,.</w:t>
      </w:r>
    </w:p>
    <w:bookmarkEnd w:id="159"/>
    <w:bookmarkStart w:id="161" w:name="Xefbcc1ef0be1da26ea9f0979accc8beec313301"/>
    <w:p>
      <w:pPr>
        <w:pStyle w:val="Bibliography"/>
      </w:pPr>
      <w:r>
        <w:t xml:space="preserve">63</w:t>
      </w:r>
      <w:r>
        <w:t xml:space="preserve"> </w:t>
      </w:r>
      <w:r>
        <w:t xml:space="preserve">	</w:t>
      </w:r>
      <w:hyperlink r:id="rId16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61"/>
    <w:bookmarkStart w:id="163" w:name="X4d021a6a41113028fc3762367eb30df89bcbfe0"/>
    <w:p>
      <w:pPr>
        <w:pStyle w:val="Bibliography"/>
      </w:pPr>
      <w:r>
        <w:t xml:space="preserve">64</w:t>
      </w:r>
      <w:r>
        <w:t xml:space="preserve"> </w:t>
      </w:r>
      <w:r>
        <w:t xml:space="preserve">	</w:t>
      </w:r>
      <w:hyperlink r:id="rId16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63"/>
    <w:bookmarkStart w:id="165" w:name="X154af4fe2a31659e2352bf1646e8ea3114a49ee"/>
    <w:p>
      <w:pPr>
        <w:pStyle w:val="Bibliography"/>
      </w:pPr>
      <w:r>
        <w:t xml:space="preserve">65</w:t>
      </w:r>
      <w:r>
        <w:t xml:space="preserve"> </w:t>
      </w:r>
      <w:r>
        <w:t xml:space="preserve">	</w:t>
      </w:r>
      <w:hyperlink r:id="rId164">
        <w:r>
          <w:rPr>
            <w:rStyle w:val="Hyperlink"/>
          </w:rPr>
          <w:t xml:space="preserve">Latvia University of Life Sciences and Technologies, B. Ozola, I. Augspole, M. Duma and V. Kreicbergs, 2019, pp. 265–268</w:t>
        </w:r>
      </w:hyperlink>
      <w:r>
        <w:t xml:space="preserve">.</w:t>
      </w:r>
    </w:p>
    <w:bookmarkEnd w:id="165"/>
    <w:bookmarkStart w:id="167" w:name="ref-bessadaCoffeaCanephoraSilverskin2018"/>
    <w:p>
      <w:pPr>
        <w:pStyle w:val="Bibliography"/>
      </w:pPr>
      <w:r>
        <w:t xml:space="preserve">66</w:t>
      </w:r>
      <w:r>
        <w:t xml:space="preserve"> </w:t>
      </w:r>
      <w:r>
        <w:t xml:space="preserve">	</w:t>
      </w:r>
      <w:hyperlink r:id="rId16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67"/>
    <w:bookmarkStart w:id="169" w:name="X9d93327dd69ca71be8da21e7c1097cffdadc7e8"/>
    <w:p>
      <w:pPr>
        <w:pStyle w:val="Bibliography"/>
      </w:pPr>
      <w:r>
        <w:t xml:space="preserve">67</w:t>
      </w:r>
      <w:r>
        <w:t xml:space="preserve"> </w:t>
      </w:r>
      <w:r>
        <w:t xml:space="preserve">	</w:t>
      </w:r>
      <w:hyperlink r:id="rId16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69"/>
    <w:bookmarkStart w:id="171" w:name="X7d14ce6e73070045a36fe5b7dbfde9f6478a83f"/>
    <w:p>
      <w:pPr>
        <w:pStyle w:val="Bibliography"/>
      </w:pPr>
      <w:r>
        <w:t xml:space="preserve">68</w:t>
      </w:r>
      <w:r>
        <w:t xml:space="preserve"> </w:t>
      </w:r>
      <w:r>
        <w:t xml:space="preserve">	</w:t>
      </w:r>
      <w:hyperlink r:id="rId17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71"/>
    <w:bookmarkStart w:id="173" w:name="Xf37b56985a08000a4c8d0944b4ac8fbe077658b"/>
    <w:p>
      <w:pPr>
        <w:pStyle w:val="Bibliography"/>
      </w:pPr>
      <w:r>
        <w:t xml:space="preserve">69</w:t>
      </w:r>
      <w:r>
        <w:t xml:space="preserve"> </w:t>
      </w:r>
      <w:r>
        <w:t xml:space="preserve">	</w:t>
      </w:r>
      <w:hyperlink r:id="rId17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73"/>
    <w:bookmarkStart w:id="175" w:name="ref-munirSubcriticalWaterExtraction2018"/>
    <w:p>
      <w:pPr>
        <w:pStyle w:val="Bibliography"/>
      </w:pPr>
      <w:r>
        <w:t xml:space="preserve">70</w:t>
      </w:r>
      <w:r>
        <w:t xml:space="preserve"> </w:t>
      </w:r>
      <w:r>
        <w:t xml:space="preserve">	</w:t>
      </w:r>
      <w:hyperlink r:id="rId17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75"/>
    <w:bookmarkStart w:id="177" w:name="X9bb4ae91ebc3d2cc0958345551524c6605cf492"/>
    <w:p>
      <w:pPr>
        <w:pStyle w:val="Bibliography"/>
      </w:pPr>
      <w:r>
        <w:t xml:space="preserve">71</w:t>
      </w:r>
      <w:r>
        <w:t xml:space="preserve"> </w:t>
      </w:r>
      <w:r>
        <w:t xml:space="preserve">	</w:t>
      </w:r>
      <w:hyperlink r:id="rId17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77"/>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4-19T07:08:31Z</dcterms:created>
  <dcterms:modified xsi:type="dcterms:W3CDTF">2025-04-19T07: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